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 без затухания. Записать данное уравнение и построить фазовый портрет гармонических и свободны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жениях можно описать одним дифференциальным уравнением.</w:t>
      </w:r>
      <w:r>
        <w:t xml:space="preserve"> </w:t>
      </w:r>
      <w:r>
        <w:t xml:space="preserve">Это уравнени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вид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*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t xml:space="preserve">*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е-сведения-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5"/>
    <w:bookmarkStart w:id="26" w:name="теоретические-сведения-4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6"/>
    <w:bookmarkStart w:id="27" w:name="теоретические-сведения-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условие-задачи-и-пунк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ловие задачи и пункты: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2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bookmarkEnd w:id="28"/>
    <w:bookmarkStart w:id="29" w:name="Xc3bccc76b4e8eade4a3dd28d28c42ab65d1b4ac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1. В системе отсутствуют потери энергии (колебания без затухания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29"/>
    <w:bookmarkStart w:id="30" w:name="код-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1)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0"/>
    <w:bookmarkStart w:id="35" w:name="результат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Результат:</w:t>
      </w:r>
    </w:p>
    <w:p>
      <w:pPr>
        <w:pStyle w:val="CaptionedFigure"/>
      </w:pPr>
      <w:bookmarkStart w:id="32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4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й портрет для случая 1</w:t>
      </w:r>
    </w:p>
    <w:bookmarkEnd w:id="35"/>
    <w:bookmarkStart w:id="36" w:name="Xa9859bdf92a5692505b6b3c10f5ef4d66d343f5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2. В системе присутствуют потери энергии (колебания с затуханием)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36"/>
    <w:bookmarkStart w:id="37" w:name="код-программы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.3);</w:t>
      </w:r>
      <w:r>
        <w:br/>
      </w:r>
      <w:r>
        <w:rPr>
          <w:rStyle w:val="VerbatimChar"/>
        </w:rPr>
        <w:t xml:space="preserve">  parameter  Real g(start=2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7"/>
    <w:bookmarkStart w:id="42" w:name="результаты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Результаты:</w:t>
      </w:r>
    </w:p>
    <w:p>
      <w:pPr>
        <w:pStyle w:val="CaptionedFigure"/>
      </w:pPr>
      <w:bookmarkStart w:id="39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Фазовый портрет для случая 2</w:t>
      </w:r>
    </w:p>
    <w:bookmarkEnd w:id="42"/>
    <w:bookmarkStart w:id="43" w:name="на-систему-действует-внешняя-сила.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3. На систему действует внешняя сила.</w:t>
      </w:r>
    </w:p>
    <w:p>
      <w:pPr>
        <w:pStyle w:val="FirstParagraph"/>
      </w:pPr>
      <w:r>
        <w:t xml:space="preserve">Получаем уравне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End w:id="43"/>
    <w:bookmarkStart w:id="44" w:name="код-программы-2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.5);</w:t>
      </w:r>
      <w:r>
        <w:br/>
      </w:r>
      <w:r>
        <w:rPr>
          <w:rStyle w:val="VerbatimChar"/>
        </w:rPr>
        <w:t xml:space="preserve">  parameter  Real g(start=2.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0.2*sin(2.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4"/>
    <w:bookmarkStart w:id="49" w:name="результаты-1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езультаты:</w:t>
      </w:r>
    </w:p>
    <w:p>
      <w:pPr>
        <w:pStyle w:val="CaptionedFigure"/>
      </w:pPr>
      <w:bookmarkStart w:id="46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8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иша Нкого Хосе Адольфо Мба НФИбд-02-19</dc:creator>
  <dc:language>ru-RU</dc:language>
  <cp:keywords/>
  <dcterms:created xsi:type="dcterms:W3CDTF">2022-03-04T13:54:29Z</dcterms:created>
  <dcterms:modified xsi:type="dcterms:W3CDTF">2022-03-04T1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